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b520570 de 05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05 Oct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b520570 del 05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05T18:04:47Z</dcterms:created>
  <dcterms:modified xsi:type="dcterms:W3CDTF">2023-10-05T18:0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